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in</w:t>
      </w:r>
      <w:r>
        <w:t xml:space="preserve"> </w:t>
      </w:r>
      <w:r>
        <w:t xml:space="preserve">Canada</w:t>
      </w:r>
      <w:r>
        <w:t xml:space="preserve"> </w:t>
      </w:r>
      <w:r>
        <w:t xml:space="preserve">Montreal</w:t>
      </w:r>
    </w:p>
    <w:bookmarkStart w:id="20" w:name="john-doe"/>
    <w:p>
      <w:pPr>
        <w:pStyle w:val="Heading1"/>
      </w:pPr>
      <w:r>
        <w:t xml:space="preserve">John Doe</w:t>
      </w:r>
    </w:p>
    <w:p>
      <w:pPr>
        <w:pStyle w:val="FirstParagraph"/>
      </w:pPr>
      <w:r>
        <w:t xml:space="preserve">Email: johndoe@example.com | Phone: (514) 555-0199 | Location: Montreal, Canada</w:t>
      </w:r>
    </w:p>
    <w:bookmarkEnd w:id="20"/>
    <w:p>
      <w:pPr>
        <w:pStyle w:val="BodyText"/>
      </w:pPr>
      <w:r>
        <w:rPr>
          <w:bCs/>
          <w:b/>
        </w:rPr>
        <w:t xml:space="preserve">Date:</w:t>
      </w:r>
      <w:r>
        <w:t xml:space="preserve"> </w:t>
      </w:r>
      <w:r>
        <w:t xml:space="preserve">October 25, 2023</w:t>
      </w:r>
    </w:p>
    <w:p>
      <w:pPr>
        <w:pStyle w:val="BodyText"/>
      </w:pPr>
      <w:r>
        <w:rPr>
          <w:bCs/>
          <w:b/>
        </w:rPr>
        <w:t xml:space="preserve">To:</w:t>
      </w:r>
      <w:r>
        <w:t xml:space="preserve"> </w:t>
      </w:r>
      <w:r>
        <w:t xml:space="preserve">Hiring Manager</w:t>
      </w:r>
      <w:r>
        <w:br/>
      </w:r>
      <w:r>
        <w:t xml:space="preserve">[Company Name]</w:t>
      </w:r>
      <w:r>
        <w:br/>
      </w:r>
      <w:r>
        <w:t xml:space="preserve">[Company Address]</w:t>
      </w:r>
      <w:r>
        <w:br/>
      </w:r>
      <w:r>
        <w:t xml:space="preserve">Montreal, QC H3B 1A1</w:t>
      </w:r>
    </w:p>
    <w:bookmarkStart w:id="21" w:name="Xbf952758e682b8affc76938c03aa73e8597aa18"/>
    <w:p>
      <w:pPr>
        <w:pStyle w:val="Heading2"/>
      </w:pPr>
      <w:r>
        <w:t xml:space="preserve">Cover Letter for Graphic Designer Position</w:t>
      </w:r>
    </w:p>
    <w:p>
      <w:pPr>
        <w:pStyle w:val="FirstParagraph"/>
      </w:pPr>
      <w:r>
        <w:t xml:space="preserve">Dear Hiring Manager,</w:t>
      </w:r>
    </w:p>
    <w:p>
      <w:pPr>
        <w:pStyle w:val="BodyText"/>
      </w:pPr>
      <w:r>
        <w:t xml:space="preserve">I am excited to apply for the Graphic Designer position at [Company Name] in Canada Montreal. As a creative professional with over [X years] of experience in visual storytelling and brand development, I am eager to contribute my expertise to a dynamic team that values innovation and excellence. My passion for graphic design is deeply rooted in the vibrant cultural and artistic landscape of Canada Montreal, where creativity thrives as the heartbeat of its communities.</w:t>
      </w:r>
    </w:p>
    <w:p>
      <w:pPr>
        <w:pStyle w:val="BodyText"/>
      </w:pPr>
      <w:r>
        <w:t xml:space="preserve">As a Graphic Designer, I have consistently focused on blending aesthetic appeal with strategic messaging to create impactful visual identities. My work spans digital and print mediums, from logo designs and social media campaigns to editorial layouts and packaging concepts. In Canada Montreal, where diversity and innovation drive the creative sector, I have honed my ability to adapt my skills to meet the unique needs of local businesses and global brands alike.</w:t>
      </w:r>
    </w:p>
    <w:p>
      <w:pPr>
        <w:pStyle w:val="BodyText"/>
      </w:pPr>
      <w:r>
        <w:t xml:space="preserve">My journey as a Graphic Designer began with a degree in Visual Communication from [University Name] in Montreal, where I developed a strong foundation in typography, color theory, and digital design tools such as Adobe Creative Suite. Over the years, I have worked with agencies and startups across Canada Montreal, collaborating on projects that range from corporate branding to community-driven initiatives. One of my proudest achievements was designing a campaign for [Client Name], which increased their social media engagement by 40% within three months.</w:t>
      </w:r>
    </w:p>
    <w:p>
      <w:pPr>
        <w:pStyle w:val="BodyText"/>
      </w:pPr>
      <w:r>
        <w:t xml:space="preserve">What sets me apart is my ability to translate complex ideas into visually compelling narratives. In Canada Montreal, where the creative industry is as diverse as its population, I have learned to approach each project with cultural sensitivity and a deep understanding of local audiences. Whether it’s creating designs that resonate with multicultural communities or leveraging the city’s artistic heritage for brand storytelling, I strive to deliver work that is both meaningful and visually striking.</w:t>
      </w:r>
    </w:p>
    <w:p>
      <w:pPr>
        <w:pStyle w:val="BodyText"/>
      </w:pPr>
      <w:r>
        <w:t xml:space="preserve">Additionally, my experience in Canada Montreal has exposed me to the region’s unique challenges and opportunities. From navigating the nuances of bilingual design (English and French) to understanding the distinct preferences of Canadian consumers, I have developed a versatile skill set that allows me to thrive in fast-paced environments. I am also well-versed in current design trends, such as sustainable packaging solutions and inclusive web design practices—areas that are increasingly important in today’s market.</w:t>
      </w:r>
    </w:p>
    <w:p>
      <w:pPr>
        <w:pStyle w:val="BodyText"/>
      </w:pPr>
      <w:r>
        <w:t xml:space="preserve">I am particularly drawn to [Company Name] because of your commitment to [specific detail about the company, e.g., "innovative branding solutions" or "community-focused projects"]. I believe my background in Graphic Design, combined with my deep connection to Canada Montreal, aligns perfectly with your vision. I am confident that my ability to combine technical precision with creative flair will add value to your team.</w:t>
      </w:r>
    </w:p>
    <w:p>
      <w:pPr>
        <w:pStyle w:val="BodyText"/>
      </w:pPr>
      <w:r>
        <w:t xml:space="preserve">One of the key strengths I bring as a Graphic Designer is my collaborative mindset. I thrive in environments where cross-functional teams work together to solve problems and push creative boundaries. In Canada Montreal, where collaboration is often the cornerstone of successful projects, I have learned to communicate effectively with clients, developers, and other stakeholders to ensure that every design meets both aesthetic and functional goals.</w:t>
      </w:r>
    </w:p>
    <w:p>
      <w:pPr>
        <w:pStyle w:val="BodyText"/>
      </w:pPr>
      <w:r>
        <w:t xml:space="preserve">Beyond technical skills, I am a lifelong learner who stays updated on industry developments through workshops, online courses, and networking events. For instance, I recently attended the [Design Conference Name] in Montreal, where I gained insights into emerging trends in UX design and AI-driven creative tools. These experiences have reinforced my belief that Graphic Design is not just about creating visuals—it’s about solving problems and building connections.</w:t>
      </w:r>
    </w:p>
    <w:p>
      <w:pPr>
        <w:pStyle w:val="BodyText"/>
      </w:pPr>
      <w:r>
        <w:t xml:space="preserve">I am also passionate about giving back to the community through design. In Canada Montreal, I have volunteered with local organizations to create promotional materials for events that support education, environmental sustainability, and mental health awareness. These experiences have further strengthened my ability to use design as a force for positive impact.</w:t>
      </w:r>
    </w:p>
    <w:p>
      <w:pPr>
        <w:pStyle w:val="BodyText"/>
      </w:pPr>
      <w:r>
        <w:t xml:space="preserve">In conclusion, I am enthusiastic about the opportunity to contribute my skills as a Graphic Designer to [Company Name] in Canada Montreal. I am confident that my blend of technical expertise, cultural awareness, and creative vision will enable me to make a meaningful contribution to your team. Thank you for considering my application. I would welcome the chance to discuss how my background and passion align with your needs.</w:t>
      </w:r>
    </w:p>
    <w:p>
      <w:pPr>
        <w:pStyle w:val="BodyText"/>
      </w:pPr>
      <w:r>
        <w:t xml:space="preserve">Sincerely,</w:t>
      </w:r>
      <w:r>
        <w:br/>
      </w:r>
      <w:r>
        <w:t xml:space="preserve">John Doe</w:t>
      </w:r>
    </w:p>
    <w:bookmarkEnd w:id="21"/>
    <w:p>
      <w:pPr>
        <w:pStyle w:val="BodyText"/>
      </w:pPr>
      <w:r>
        <w:t xml:space="preserve">References available upon requ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raphic Designer in Canada Montreal</dc:title>
  <dc:creator/>
  <dc:language>en</dc:language>
  <cp:keywords/>
  <dcterms:created xsi:type="dcterms:W3CDTF">2026-07-21T07:24:38Z</dcterms:created>
  <dcterms:modified xsi:type="dcterms:W3CDTF">2026-07-21T07:24:38Z</dcterms:modified>
</cp:coreProperties>
</file>

<file path=docProps/custom.xml><?xml version="1.0" encoding="utf-8"?>
<Properties xmlns="http://schemas.openxmlformats.org/officeDocument/2006/custom-properties" xmlns:vt="http://schemas.openxmlformats.org/officeDocument/2006/docPropsVTypes"/>
</file>